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31ACF7" w14:textId="5948248D" w:rsidR="00722D03" w:rsidRPr="00B03782" w:rsidRDefault="00722D03" w:rsidP="00722D03">
      <w:pPr>
        <w:pStyle w:val="Heading1"/>
        <w:jc w:val="center"/>
        <w:rPr>
          <w:lang w:val="bg-BG"/>
        </w:rPr>
      </w:pPr>
      <w:r w:rsidRPr="00B03782">
        <w:rPr>
          <w:lang w:val="bg-BG"/>
        </w:rPr>
        <w:t>Лаб</w:t>
      </w:r>
      <w:r w:rsidRPr="00B03782">
        <w:t xml:space="preserve">: </w:t>
      </w:r>
      <w:r>
        <w:rPr>
          <w:lang w:val="bg-BG"/>
        </w:rPr>
        <w:t>Дискретна математика - графи</w:t>
      </w:r>
    </w:p>
    <w:p w14:paraId="1E2A3F26" w14:textId="2F3B65CF" w:rsidR="0003056F" w:rsidRDefault="0003056F" w:rsidP="00B74603">
      <w:pPr>
        <w:pStyle w:val="Heading2"/>
        <w:rPr>
          <w:lang w:val="bg-BG"/>
        </w:rPr>
      </w:pPr>
      <w:r>
        <w:rPr>
          <w:lang w:val="bg-BG"/>
        </w:rPr>
        <w:t>Върхове и ребра на граф</w:t>
      </w:r>
    </w:p>
    <w:p w14:paraId="4BA5286C" w14:textId="1A649FB7" w:rsidR="0003056F" w:rsidRDefault="0003056F" w:rsidP="0003056F">
      <w:pPr>
        <w:ind w:left="630"/>
        <w:rPr>
          <w:lang w:val="bg-BG"/>
        </w:rPr>
      </w:pPr>
      <w:r>
        <w:rPr>
          <w:lang w:val="bg-BG"/>
        </w:rPr>
        <w:t>Колко са върховете и ребрата в дадения граф:</w:t>
      </w:r>
    </w:p>
    <w:p w14:paraId="599E3212" w14:textId="3404A048" w:rsidR="0003056F" w:rsidRPr="0003056F" w:rsidRDefault="0003056F" w:rsidP="0003056F">
      <w:pPr>
        <w:ind w:left="630"/>
      </w:pPr>
      <w:r>
        <w:t>a)</w:t>
      </w:r>
    </w:p>
    <w:p w14:paraId="5A28B59F" w14:textId="747D46DB" w:rsidR="0003056F" w:rsidRDefault="0003056F" w:rsidP="0003056F">
      <w:pPr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noProof/>
        </w:rPr>
        <w:drawing>
          <wp:inline distT="0" distB="0" distL="0" distR="0" wp14:anchorId="0F20822E" wp14:editId="29C953E5">
            <wp:extent cx="3816417" cy="3364006"/>
            <wp:effectExtent l="0" t="0" r="0" b="8255"/>
            <wp:docPr id="25" name="Picture 25" descr="Directed Graph DOT Graphviz Graph Theory, PNG, 1000x882px, Directed Graph,  Area, Diagram, Dot, Graph Download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rected Graph DOT Graphviz Graph Theory, PNG, 1000x882px, Directed Graph,  Area, Diagram, Dot, Graph Download Fre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103" cy="338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42324" w14:textId="770420B6" w:rsidR="0003056F" w:rsidRDefault="0003056F" w:rsidP="0003056F">
      <w:pPr>
        <w:ind w:left="630"/>
      </w:pPr>
      <w:r>
        <w:t xml:space="preserve">b) </w:t>
      </w:r>
    </w:p>
    <w:p w14:paraId="49B42F61" w14:textId="0FC5AE0F" w:rsidR="0003056F" w:rsidRDefault="0003056F" w:rsidP="0003056F">
      <w:pPr>
        <w:ind w:left="630"/>
      </w:pPr>
      <w:r>
        <w:rPr>
          <w:noProof/>
        </w:rPr>
        <w:drawing>
          <wp:inline distT="0" distB="0" distL="0" distR="0" wp14:anchorId="24D6A97F" wp14:editId="30511ECD">
            <wp:extent cx="3783853" cy="2270312"/>
            <wp:effectExtent l="0" t="0" r="7620" b="0"/>
            <wp:docPr id="26" name="Picture 26" descr="Directed Graph Directed Acyclic Graph Vertex Graph Theory, PNG, 1280x768px, Directed  Graph, Area, Aresta, Black 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ed Graph Directed Acyclic Graph Vertex Graph Theory, PNG, 1280x768px, Directed  Graph, Area, Aresta, Black An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429" cy="231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339DC" w14:textId="2B2E3495" w:rsidR="0003056F" w:rsidRDefault="0003056F" w:rsidP="0003056F">
      <w:pPr>
        <w:ind w:left="630"/>
      </w:pPr>
    </w:p>
    <w:p w14:paraId="26A400E3" w14:textId="7CC2C640" w:rsidR="0003056F" w:rsidRDefault="0003056F" w:rsidP="0003056F">
      <w:pPr>
        <w:ind w:left="630"/>
      </w:pPr>
    </w:p>
    <w:p w14:paraId="573C7185" w14:textId="44DBE74A" w:rsidR="0003056F" w:rsidRDefault="0003056F" w:rsidP="0003056F">
      <w:pPr>
        <w:ind w:left="630"/>
      </w:pPr>
    </w:p>
    <w:p w14:paraId="4344D1E8" w14:textId="42358AD2" w:rsidR="0003056F" w:rsidRDefault="0003056F" w:rsidP="0003056F">
      <w:pPr>
        <w:ind w:left="630"/>
      </w:pPr>
    </w:p>
    <w:p w14:paraId="1B1B7674" w14:textId="77777777" w:rsidR="0003056F" w:rsidRPr="0003056F" w:rsidRDefault="0003056F" w:rsidP="0003056F">
      <w:pPr>
        <w:ind w:left="630"/>
      </w:pPr>
    </w:p>
    <w:p w14:paraId="7AAFD122" w14:textId="0153A316" w:rsidR="0003056F" w:rsidRDefault="0003056F" w:rsidP="0003056F">
      <w:pPr>
        <w:pStyle w:val="Heading2"/>
        <w:rPr>
          <w:lang w:val="bg-BG"/>
        </w:rPr>
      </w:pPr>
      <w:r>
        <w:rPr>
          <w:lang w:val="bg-BG"/>
        </w:rPr>
        <w:lastRenderedPageBreak/>
        <w:t>Пътища в графи</w:t>
      </w:r>
    </w:p>
    <w:p w14:paraId="00A43340" w14:textId="400B0179" w:rsidR="0003056F" w:rsidRDefault="0003056F" w:rsidP="0003056F">
      <w:pPr>
        <w:ind w:left="270"/>
      </w:pPr>
      <w:r>
        <w:rPr>
          <w:lang w:val="bg-BG"/>
        </w:rPr>
        <w:t xml:space="preserve">а) Кой е най-прекият път между върховете </w:t>
      </w:r>
      <w:r>
        <w:t xml:space="preserve">A </w:t>
      </w:r>
      <w:r>
        <w:rPr>
          <w:lang w:val="bg-BG"/>
        </w:rPr>
        <w:t xml:space="preserve">и </w:t>
      </w:r>
      <w:r>
        <w:t>F?</w:t>
      </w:r>
    </w:p>
    <w:p w14:paraId="01445E45" w14:textId="73B7E21E" w:rsidR="0003056F" w:rsidRDefault="0003056F" w:rsidP="0003056F">
      <w:pPr>
        <w:ind w:left="270"/>
      </w:pPr>
      <w:r>
        <w:rPr>
          <w:noProof/>
        </w:rPr>
        <w:drawing>
          <wp:inline distT="0" distB="0" distL="0" distR="0" wp14:anchorId="78551310" wp14:editId="72C941D9">
            <wp:extent cx="3783853" cy="2270312"/>
            <wp:effectExtent l="0" t="0" r="7620" b="0"/>
            <wp:docPr id="27" name="Picture 27" descr="Directed Graph Directed Acyclic Graph Vertex Graph Theory, PNG, 1280x768px, Directed  Graph, Area, Aresta, Black 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rected Graph Directed Acyclic Graph Vertex Graph Theory, PNG, 1280x768px, Directed  Graph, Area, Aresta, Black An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429" cy="2319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A7B6D" w14:textId="2C039567" w:rsidR="0003056F" w:rsidRDefault="0003056F" w:rsidP="0003056F">
      <w:pPr>
        <w:ind w:left="270"/>
        <w:rPr>
          <w:lang w:val="bg-BG"/>
        </w:rPr>
      </w:pPr>
      <w:r>
        <w:t xml:space="preserve">b) </w:t>
      </w:r>
      <w:r>
        <w:rPr>
          <w:lang w:val="bg-BG"/>
        </w:rPr>
        <w:t>Кой е най-прекият път между върховете 1 и 6?</w:t>
      </w:r>
    </w:p>
    <w:p w14:paraId="4910BC79" w14:textId="221B5B21" w:rsidR="0003056F" w:rsidRPr="0003056F" w:rsidRDefault="0003056F" w:rsidP="0003056F">
      <w:pPr>
        <w:ind w:left="270"/>
        <w:rPr>
          <w:lang w:val="bg-BG"/>
        </w:rPr>
      </w:pPr>
      <w:r>
        <w:rPr>
          <w:noProof/>
        </w:rPr>
        <w:drawing>
          <wp:inline distT="0" distB="0" distL="0" distR="0" wp14:anchorId="0E83CD6B" wp14:editId="716C3FD6">
            <wp:extent cx="3816417" cy="3364006"/>
            <wp:effectExtent l="0" t="0" r="0" b="8255"/>
            <wp:docPr id="28" name="Picture 28" descr="Directed Graph DOT Graphviz Graph Theory, PNG, 1000x882px, Directed Graph,  Area, Diagram, Dot, Graph Download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rected Graph DOT Graphviz Graph Theory, PNG, 1000x882px, Directed Graph,  Area, Diagram, Dot, Graph Download Fre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103" cy="338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6E9AE" w14:textId="78382D2E" w:rsidR="00C07F1A" w:rsidRDefault="00C07F1A" w:rsidP="00B74603">
      <w:pPr>
        <w:pStyle w:val="Heading2"/>
        <w:rPr>
          <w:lang w:val="bg-BG"/>
        </w:rPr>
      </w:pPr>
      <w:r>
        <w:rPr>
          <w:lang w:val="bg-BG"/>
        </w:rPr>
        <w:t>Видове графи</w:t>
      </w:r>
    </w:p>
    <w:p w14:paraId="19978F34" w14:textId="46479226" w:rsidR="008E03A0" w:rsidRPr="008E03A0" w:rsidRDefault="008E03A0" w:rsidP="008E03A0">
      <w:pPr>
        <w:ind w:left="270"/>
        <w:rPr>
          <w:lang w:val="bg-BG"/>
        </w:rPr>
      </w:pPr>
      <w:r>
        <w:rPr>
          <w:lang w:val="bg-BG"/>
        </w:rPr>
        <w:t>Определете вида на графа:</w:t>
      </w:r>
    </w:p>
    <w:p w14:paraId="7E88AB35" w14:textId="3D8542D9" w:rsidR="008E03A0" w:rsidRDefault="008E03A0" w:rsidP="008E03A0">
      <w:pPr>
        <w:ind w:left="630"/>
        <w:rPr>
          <w:lang w:val="bg-BG"/>
        </w:rPr>
      </w:pPr>
      <w:r>
        <w:t>a</w:t>
      </w:r>
      <w:r>
        <w:rPr>
          <w:lang w:val="bg-BG"/>
        </w:rPr>
        <w:t xml:space="preserve">) </w:t>
      </w:r>
      <w:r>
        <w:rPr>
          <w:noProof/>
        </w:rPr>
        <w:drawing>
          <wp:inline distT="0" distB="0" distL="0" distR="0" wp14:anchorId="3C6266C2" wp14:editId="02E113FF">
            <wp:extent cx="2776818" cy="1370979"/>
            <wp:effectExtent l="114300" t="95250" r="100330" b="133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4083" cy="13795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9525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18286A9" w14:textId="10A21DAC" w:rsidR="008E03A0" w:rsidRDefault="008E03A0" w:rsidP="008E03A0">
      <w:pPr>
        <w:ind w:left="630"/>
        <w:rPr>
          <w:noProof/>
        </w:rPr>
      </w:pPr>
      <w:r>
        <w:lastRenderedPageBreak/>
        <w:t>b)</w:t>
      </w:r>
      <w:r w:rsidRPr="008E03A0">
        <w:rPr>
          <w:noProof/>
        </w:rPr>
        <w:t xml:space="preserve"> </w:t>
      </w:r>
      <w:r>
        <w:rPr>
          <w:noProof/>
        </w:rPr>
        <w:drawing>
          <wp:inline distT="0" distB="0" distL="0" distR="0" wp14:anchorId="416B7037" wp14:editId="78A83740">
            <wp:extent cx="2740959" cy="1643208"/>
            <wp:effectExtent l="114300" t="95250" r="116840" b="128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86920" cy="167076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27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6590642" w14:textId="30E12D00" w:rsidR="008E03A0" w:rsidRDefault="008E03A0" w:rsidP="008E03A0">
      <w:pPr>
        <w:ind w:left="630"/>
        <w:rPr>
          <w:noProof/>
        </w:rPr>
      </w:pPr>
      <w:r>
        <w:rPr>
          <w:noProof/>
        </w:rPr>
        <w:t>c)</w:t>
      </w:r>
      <w:r w:rsidRPr="008E03A0">
        <w:rPr>
          <w:noProof/>
        </w:rPr>
        <w:t xml:space="preserve"> </w:t>
      </w:r>
      <w:r>
        <w:rPr>
          <w:noProof/>
        </w:rPr>
        <w:drawing>
          <wp:inline distT="0" distB="0" distL="0" distR="0" wp14:anchorId="30E394E0" wp14:editId="42052876">
            <wp:extent cx="2720078" cy="1390668"/>
            <wp:effectExtent l="114300" t="114300" r="137795" b="152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2167" cy="14172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81AA7C5" w14:textId="118F1ED8" w:rsidR="008E03A0" w:rsidRPr="008E03A0" w:rsidRDefault="008E03A0" w:rsidP="00D77431">
      <w:pPr>
        <w:ind w:left="630"/>
      </w:pPr>
      <w:r>
        <w:t>d)</w:t>
      </w:r>
      <w:r w:rsidRPr="008E03A0">
        <w:rPr>
          <w:noProof/>
        </w:rPr>
        <w:t xml:space="preserve"> </w:t>
      </w:r>
      <w:r>
        <w:rPr>
          <w:noProof/>
        </w:rPr>
        <w:drawing>
          <wp:inline distT="0" distB="0" distL="0" distR="0" wp14:anchorId="7879BAE1" wp14:editId="370B7724">
            <wp:extent cx="2682934" cy="1385047"/>
            <wp:effectExtent l="133350" t="114300" r="155575" b="1581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8914" cy="141910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6C6C020" w14:textId="64985A8E" w:rsidR="00B03782" w:rsidRDefault="00C07F1A" w:rsidP="00B74603">
      <w:pPr>
        <w:pStyle w:val="Heading2"/>
        <w:rPr>
          <w:lang w:val="bg-BG"/>
        </w:rPr>
      </w:pPr>
      <w:r>
        <w:rPr>
          <w:lang w:val="bg-BG"/>
        </w:rPr>
        <w:t>Списък на съседство</w:t>
      </w:r>
    </w:p>
    <w:p w14:paraId="0272D27A" w14:textId="1C75748F" w:rsidR="00C07F1A" w:rsidRPr="00C07F1A" w:rsidRDefault="00C07F1A" w:rsidP="00C07F1A">
      <w:pPr>
        <w:ind w:left="630"/>
        <w:rPr>
          <w:lang w:val="bg-BG"/>
        </w:rPr>
      </w:pPr>
      <w:r>
        <w:rPr>
          <w:lang w:val="bg-BG"/>
        </w:rPr>
        <w:t xml:space="preserve">Даден е следният </w:t>
      </w:r>
      <w:r w:rsidR="007101E5">
        <w:rPr>
          <w:lang w:val="bg-BG"/>
        </w:rPr>
        <w:t xml:space="preserve">ориентиран </w:t>
      </w:r>
      <w:r>
        <w:rPr>
          <w:lang w:val="bg-BG"/>
        </w:rPr>
        <w:t xml:space="preserve">граф. Представете го като списък на </w:t>
      </w:r>
      <w:r w:rsidR="002930ED">
        <w:rPr>
          <w:lang w:val="bg-BG"/>
        </w:rPr>
        <w:t>съседство</w:t>
      </w:r>
      <w:r>
        <w:rPr>
          <w:lang w:val="bg-BG"/>
        </w:rPr>
        <w:t>.</w:t>
      </w:r>
    </w:p>
    <w:tbl>
      <w:tblPr>
        <w:tblStyle w:val="TableGrid"/>
        <w:tblpPr w:leftFromText="180" w:rightFromText="180" w:vertAnchor="page" w:horzAnchor="margin" w:tblpXSpec="center" w:tblpY="10939"/>
        <w:tblW w:w="0" w:type="auto"/>
        <w:tblLook w:val="04A0" w:firstRow="1" w:lastRow="0" w:firstColumn="1" w:lastColumn="0" w:noHBand="0" w:noVBand="1"/>
      </w:tblPr>
      <w:tblGrid>
        <w:gridCol w:w="582"/>
        <w:gridCol w:w="602"/>
      </w:tblGrid>
      <w:tr w:rsidR="00D77431" w14:paraId="0B0DD3D2" w14:textId="77777777" w:rsidTr="00D77431">
        <w:trPr>
          <w:trHeight w:val="425"/>
        </w:trPr>
        <w:tc>
          <w:tcPr>
            <w:tcW w:w="582" w:type="dxa"/>
          </w:tcPr>
          <w:p w14:paraId="1A807C44" w14:textId="77777777" w:rsidR="00D77431" w:rsidRDefault="00D77431" w:rsidP="00D77431">
            <w:pPr>
              <w:rPr>
                <w:lang w:val="bg-BG"/>
              </w:rPr>
            </w:pPr>
          </w:p>
        </w:tc>
        <w:tc>
          <w:tcPr>
            <w:tcW w:w="602" w:type="dxa"/>
          </w:tcPr>
          <w:p w14:paraId="4E2C0D7A" w14:textId="77777777" w:rsidR="00D77431" w:rsidRDefault="00D77431" w:rsidP="00D77431">
            <w:pPr>
              <w:rPr>
                <w:lang w:val="bg-BG"/>
              </w:rPr>
            </w:pPr>
          </w:p>
        </w:tc>
      </w:tr>
      <w:tr w:rsidR="00D77431" w14:paraId="2C3ED788" w14:textId="77777777" w:rsidTr="00D77431">
        <w:trPr>
          <w:trHeight w:val="422"/>
        </w:trPr>
        <w:tc>
          <w:tcPr>
            <w:tcW w:w="582" w:type="dxa"/>
          </w:tcPr>
          <w:p w14:paraId="2C83D23E" w14:textId="77777777" w:rsidR="00D77431" w:rsidRDefault="00D77431" w:rsidP="00D77431">
            <w:pPr>
              <w:rPr>
                <w:lang w:val="bg-BG"/>
              </w:rPr>
            </w:pPr>
          </w:p>
        </w:tc>
        <w:tc>
          <w:tcPr>
            <w:tcW w:w="602" w:type="dxa"/>
          </w:tcPr>
          <w:p w14:paraId="58255BC7" w14:textId="77777777" w:rsidR="00D77431" w:rsidRDefault="00D77431" w:rsidP="00D77431">
            <w:pPr>
              <w:rPr>
                <w:lang w:val="bg-BG"/>
              </w:rPr>
            </w:pPr>
          </w:p>
        </w:tc>
      </w:tr>
      <w:tr w:rsidR="00D77431" w14:paraId="6C9A301D" w14:textId="77777777" w:rsidTr="00D77431">
        <w:trPr>
          <w:trHeight w:val="425"/>
        </w:trPr>
        <w:tc>
          <w:tcPr>
            <w:tcW w:w="582" w:type="dxa"/>
          </w:tcPr>
          <w:p w14:paraId="01DF4803" w14:textId="77777777" w:rsidR="00D77431" w:rsidRDefault="00D77431" w:rsidP="00D77431">
            <w:pPr>
              <w:rPr>
                <w:lang w:val="bg-BG"/>
              </w:rPr>
            </w:pPr>
          </w:p>
        </w:tc>
        <w:tc>
          <w:tcPr>
            <w:tcW w:w="602" w:type="dxa"/>
          </w:tcPr>
          <w:p w14:paraId="6DDA5921" w14:textId="77777777" w:rsidR="00D77431" w:rsidRDefault="00D77431" w:rsidP="00D77431">
            <w:pPr>
              <w:rPr>
                <w:lang w:val="bg-BG"/>
              </w:rPr>
            </w:pPr>
          </w:p>
        </w:tc>
      </w:tr>
      <w:tr w:rsidR="00D77431" w14:paraId="3CD5457C" w14:textId="77777777" w:rsidTr="00D77431">
        <w:trPr>
          <w:trHeight w:val="422"/>
        </w:trPr>
        <w:tc>
          <w:tcPr>
            <w:tcW w:w="582" w:type="dxa"/>
          </w:tcPr>
          <w:p w14:paraId="7234B34E" w14:textId="77777777" w:rsidR="00D77431" w:rsidRDefault="00D77431" w:rsidP="00D77431">
            <w:pPr>
              <w:rPr>
                <w:lang w:val="bg-BG"/>
              </w:rPr>
            </w:pPr>
          </w:p>
        </w:tc>
        <w:tc>
          <w:tcPr>
            <w:tcW w:w="602" w:type="dxa"/>
          </w:tcPr>
          <w:p w14:paraId="6ACFB164" w14:textId="77777777" w:rsidR="00D77431" w:rsidRDefault="00D77431" w:rsidP="00D77431">
            <w:pPr>
              <w:rPr>
                <w:lang w:val="bg-BG"/>
              </w:rPr>
            </w:pPr>
          </w:p>
        </w:tc>
      </w:tr>
      <w:tr w:rsidR="00D77431" w14:paraId="5F0F6A32" w14:textId="77777777" w:rsidTr="00D77431">
        <w:trPr>
          <w:trHeight w:val="425"/>
        </w:trPr>
        <w:tc>
          <w:tcPr>
            <w:tcW w:w="582" w:type="dxa"/>
          </w:tcPr>
          <w:p w14:paraId="5CD77F23" w14:textId="77777777" w:rsidR="00D77431" w:rsidRDefault="00D77431" w:rsidP="00D77431">
            <w:pPr>
              <w:rPr>
                <w:lang w:val="bg-BG"/>
              </w:rPr>
            </w:pPr>
          </w:p>
        </w:tc>
        <w:tc>
          <w:tcPr>
            <w:tcW w:w="602" w:type="dxa"/>
          </w:tcPr>
          <w:p w14:paraId="52353A6E" w14:textId="77777777" w:rsidR="00D77431" w:rsidRDefault="00D77431" w:rsidP="00D77431">
            <w:pPr>
              <w:rPr>
                <w:lang w:val="bg-BG"/>
              </w:rPr>
            </w:pPr>
          </w:p>
        </w:tc>
      </w:tr>
      <w:tr w:rsidR="00D77431" w14:paraId="4E13712B" w14:textId="77777777" w:rsidTr="00D77431">
        <w:trPr>
          <w:trHeight w:val="422"/>
        </w:trPr>
        <w:tc>
          <w:tcPr>
            <w:tcW w:w="582" w:type="dxa"/>
          </w:tcPr>
          <w:p w14:paraId="6D69F101" w14:textId="77777777" w:rsidR="00D77431" w:rsidRDefault="00D77431" w:rsidP="00D77431">
            <w:pPr>
              <w:rPr>
                <w:lang w:val="bg-BG"/>
              </w:rPr>
            </w:pPr>
          </w:p>
        </w:tc>
        <w:tc>
          <w:tcPr>
            <w:tcW w:w="602" w:type="dxa"/>
          </w:tcPr>
          <w:p w14:paraId="144FA256" w14:textId="77777777" w:rsidR="00D77431" w:rsidRDefault="00D77431" w:rsidP="00D77431">
            <w:pPr>
              <w:rPr>
                <w:lang w:val="bg-BG"/>
              </w:rPr>
            </w:pPr>
          </w:p>
        </w:tc>
      </w:tr>
    </w:tbl>
    <w:p w14:paraId="1E77CCE2" w14:textId="6EBBD292" w:rsidR="00C07F1A" w:rsidRPr="00C07F1A" w:rsidRDefault="00D77431" w:rsidP="00C07F1A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368A2BC4" wp14:editId="6DBDDA70">
            <wp:extent cx="1726687" cy="1315571"/>
            <wp:effectExtent l="0" t="0" r="698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66959" cy="1346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0B296" w14:textId="0E8B5C53" w:rsidR="00B03782" w:rsidRPr="0027476E" w:rsidRDefault="00B03782" w:rsidP="00C07F1A">
      <w:pPr>
        <w:pStyle w:val="ListParagraph"/>
      </w:pPr>
      <w:bookmarkStart w:id="0" w:name="_Hlk72061877"/>
    </w:p>
    <w:bookmarkEnd w:id="0"/>
    <w:p w14:paraId="592EBD29" w14:textId="2771EB88" w:rsidR="00640502" w:rsidRDefault="00640502" w:rsidP="00B03782">
      <w:pPr>
        <w:rPr>
          <w:lang w:val="bg-BG"/>
        </w:rPr>
      </w:pPr>
    </w:p>
    <w:p w14:paraId="58658929" w14:textId="16A0089A" w:rsidR="00D77431" w:rsidRDefault="00D77431" w:rsidP="00B03782">
      <w:pPr>
        <w:rPr>
          <w:lang w:val="bg-BG"/>
        </w:rPr>
      </w:pPr>
    </w:p>
    <w:p w14:paraId="1476C501" w14:textId="77777777" w:rsidR="00D77431" w:rsidRDefault="00D77431" w:rsidP="00B03782">
      <w:pPr>
        <w:rPr>
          <w:lang w:val="bg-BG"/>
        </w:rPr>
      </w:pPr>
    </w:p>
    <w:p w14:paraId="7E9D9B1F" w14:textId="623B8E98" w:rsidR="00C07F1A" w:rsidRDefault="00C07F1A" w:rsidP="00C07F1A">
      <w:pPr>
        <w:pStyle w:val="Heading2"/>
        <w:rPr>
          <w:lang w:val="bg-BG"/>
        </w:rPr>
      </w:pPr>
      <w:r>
        <w:rPr>
          <w:lang w:val="bg-BG"/>
        </w:rPr>
        <w:lastRenderedPageBreak/>
        <w:t>Матрица на съседство</w:t>
      </w:r>
    </w:p>
    <w:p w14:paraId="21DA382F" w14:textId="41AEDAB3" w:rsidR="00C07F1A" w:rsidRDefault="00C07F1A" w:rsidP="00C07F1A">
      <w:pPr>
        <w:ind w:left="630"/>
        <w:rPr>
          <w:lang w:val="bg-BG"/>
        </w:rPr>
      </w:pPr>
      <w:r>
        <w:rPr>
          <w:lang w:val="bg-BG"/>
        </w:rPr>
        <w:t>Даден е следният ориентиран граф. Пред</w:t>
      </w:r>
      <w:r w:rsidR="007101E5">
        <w:rPr>
          <w:lang w:val="bg-BG"/>
        </w:rPr>
        <w:t>ста</w:t>
      </w:r>
      <w:r>
        <w:rPr>
          <w:lang w:val="bg-BG"/>
        </w:rPr>
        <w:t>вете го като матрица на съседство.</w:t>
      </w:r>
    </w:p>
    <w:tbl>
      <w:tblPr>
        <w:tblStyle w:val="TableGrid"/>
        <w:tblpPr w:leftFromText="180" w:rightFromText="180" w:vertAnchor="text" w:horzAnchor="page" w:tblpX="5084" w:tblpY="121"/>
        <w:tblW w:w="0" w:type="auto"/>
        <w:tblLook w:val="04A0" w:firstRow="1" w:lastRow="0" w:firstColumn="1" w:lastColumn="0" w:noHBand="0" w:noVBand="1"/>
      </w:tblPr>
      <w:tblGrid>
        <w:gridCol w:w="662"/>
        <w:gridCol w:w="598"/>
        <w:gridCol w:w="720"/>
        <w:gridCol w:w="720"/>
        <w:gridCol w:w="720"/>
        <w:gridCol w:w="720"/>
        <w:gridCol w:w="720"/>
      </w:tblGrid>
      <w:tr w:rsidR="00C07F1A" w14:paraId="55C4C213" w14:textId="77777777" w:rsidTr="00C07F1A">
        <w:tc>
          <w:tcPr>
            <w:tcW w:w="662" w:type="dxa"/>
          </w:tcPr>
          <w:p w14:paraId="2FFB4F3B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598" w:type="dxa"/>
          </w:tcPr>
          <w:p w14:paraId="571B5882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1</w:t>
            </w:r>
          </w:p>
        </w:tc>
        <w:tc>
          <w:tcPr>
            <w:tcW w:w="720" w:type="dxa"/>
          </w:tcPr>
          <w:p w14:paraId="4F1F5768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2</w:t>
            </w:r>
          </w:p>
        </w:tc>
        <w:tc>
          <w:tcPr>
            <w:tcW w:w="720" w:type="dxa"/>
          </w:tcPr>
          <w:p w14:paraId="00690501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3</w:t>
            </w:r>
          </w:p>
        </w:tc>
        <w:tc>
          <w:tcPr>
            <w:tcW w:w="720" w:type="dxa"/>
          </w:tcPr>
          <w:p w14:paraId="57F1B122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4</w:t>
            </w:r>
          </w:p>
        </w:tc>
        <w:tc>
          <w:tcPr>
            <w:tcW w:w="720" w:type="dxa"/>
          </w:tcPr>
          <w:p w14:paraId="6E2540EA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5</w:t>
            </w:r>
          </w:p>
        </w:tc>
        <w:tc>
          <w:tcPr>
            <w:tcW w:w="720" w:type="dxa"/>
          </w:tcPr>
          <w:p w14:paraId="263837E3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6</w:t>
            </w:r>
          </w:p>
        </w:tc>
      </w:tr>
      <w:tr w:rsidR="00C07F1A" w14:paraId="2A7DA5F4" w14:textId="77777777" w:rsidTr="00C07F1A">
        <w:tc>
          <w:tcPr>
            <w:tcW w:w="662" w:type="dxa"/>
          </w:tcPr>
          <w:p w14:paraId="78563F18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1</w:t>
            </w:r>
          </w:p>
        </w:tc>
        <w:tc>
          <w:tcPr>
            <w:tcW w:w="598" w:type="dxa"/>
          </w:tcPr>
          <w:p w14:paraId="1FBF8703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1AB4B58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3762CDB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7A3CF1D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024D4143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8CD63E1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</w:tr>
      <w:tr w:rsidR="00C07F1A" w14:paraId="4BBAC9A5" w14:textId="77777777" w:rsidTr="00C07F1A">
        <w:tc>
          <w:tcPr>
            <w:tcW w:w="662" w:type="dxa"/>
          </w:tcPr>
          <w:p w14:paraId="31544BBF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2</w:t>
            </w:r>
          </w:p>
        </w:tc>
        <w:tc>
          <w:tcPr>
            <w:tcW w:w="598" w:type="dxa"/>
          </w:tcPr>
          <w:p w14:paraId="09EAAA84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0A9C526A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A12526C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BF0CFA1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005A1787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B4546D3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</w:tr>
      <w:tr w:rsidR="00C07F1A" w14:paraId="538882E2" w14:textId="77777777" w:rsidTr="00C07F1A">
        <w:tc>
          <w:tcPr>
            <w:tcW w:w="662" w:type="dxa"/>
          </w:tcPr>
          <w:p w14:paraId="57D6A19F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3</w:t>
            </w:r>
          </w:p>
        </w:tc>
        <w:tc>
          <w:tcPr>
            <w:tcW w:w="598" w:type="dxa"/>
          </w:tcPr>
          <w:p w14:paraId="60033311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5CAF900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06BF6F70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922C7AB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4652DCDD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3EFD9EE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</w:tr>
      <w:tr w:rsidR="00C07F1A" w14:paraId="486E717E" w14:textId="77777777" w:rsidTr="00C07F1A">
        <w:tc>
          <w:tcPr>
            <w:tcW w:w="662" w:type="dxa"/>
          </w:tcPr>
          <w:p w14:paraId="37120905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4</w:t>
            </w:r>
          </w:p>
        </w:tc>
        <w:tc>
          <w:tcPr>
            <w:tcW w:w="598" w:type="dxa"/>
          </w:tcPr>
          <w:p w14:paraId="49F0D464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710D66C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BFEBBC3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675E91B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447C6C4D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453A85A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</w:tr>
      <w:tr w:rsidR="00C07F1A" w14:paraId="23A7EB70" w14:textId="77777777" w:rsidTr="00C07F1A">
        <w:tc>
          <w:tcPr>
            <w:tcW w:w="662" w:type="dxa"/>
          </w:tcPr>
          <w:p w14:paraId="5004BEB9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5</w:t>
            </w:r>
          </w:p>
        </w:tc>
        <w:tc>
          <w:tcPr>
            <w:tcW w:w="598" w:type="dxa"/>
          </w:tcPr>
          <w:p w14:paraId="611591C7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3865F94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50D73E7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024352B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8187AB3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E281B31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</w:tr>
      <w:tr w:rsidR="00C07F1A" w14:paraId="525C0897" w14:textId="77777777" w:rsidTr="00C07F1A">
        <w:trPr>
          <w:trHeight w:val="357"/>
        </w:trPr>
        <w:tc>
          <w:tcPr>
            <w:tcW w:w="662" w:type="dxa"/>
          </w:tcPr>
          <w:p w14:paraId="7BFFE9D9" w14:textId="77777777" w:rsidR="00C07F1A" w:rsidRDefault="00C07F1A" w:rsidP="00C07F1A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6</w:t>
            </w:r>
          </w:p>
        </w:tc>
        <w:tc>
          <w:tcPr>
            <w:tcW w:w="598" w:type="dxa"/>
          </w:tcPr>
          <w:p w14:paraId="23BB1295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AC4B592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47767AE7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755DA18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39C8CF5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47D85C5C" w14:textId="77777777" w:rsidR="00C07F1A" w:rsidRDefault="00C07F1A" w:rsidP="00C07F1A">
            <w:pPr>
              <w:jc w:val="center"/>
              <w:rPr>
                <w:lang w:val="bg-BG"/>
              </w:rPr>
            </w:pPr>
          </w:p>
        </w:tc>
      </w:tr>
    </w:tbl>
    <w:p w14:paraId="6B58D4E9" w14:textId="77777777" w:rsidR="00C07F1A" w:rsidRPr="00C07F1A" w:rsidRDefault="00C07F1A" w:rsidP="00C07F1A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0FD1E448" wp14:editId="2495A1A5">
            <wp:extent cx="2034197" cy="1532965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87689" cy="15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23092" w14:textId="0EAE8C0D" w:rsidR="00C07F1A" w:rsidRDefault="00C07F1A" w:rsidP="00C07F1A">
      <w:pPr>
        <w:ind w:left="630"/>
        <w:rPr>
          <w:lang w:val="bg-BG"/>
        </w:rPr>
      </w:pPr>
    </w:p>
    <w:p w14:paraId="593F9228" w14:textId="7564FC17" w:rsidR="00C07F1A" w:rsidRDefault="00C07F1A" w:rsidP="00C07F1A">
      <w:pPr>
        <w:ind w:left="630"/>
        <w:rPr>
          <w:lang w:val="bg-BG"/>
        </w:rPr>
      </w:pPr>
    </w:p>
    <w:p w14:paraId="3E27FF62" w14:textId="4F98B851" w:rsidR="007101E5" w:rsidRDefault="007101E5" w:rsidP="007101E5">
      <w:pPr>
        <w:pStyle w:val="Heading2"/>
        <w:rPr>
          <w:lang w:val="bg-BG"/>
        </w:rPr>
      </w:pPr>
      <w:r>
        <w:rPr>
          <w:lang w:val="bg-BG"/>
        </w:rPr>
        <w:t>Списък на ребра</w:t>
      </w:r>
    </w:p>
    <w:p w14:paraId="31B289C5" w14:textId="0A40B7E2" w:rsidR="007101E5" w:rsidRDefault="007101E5" w:rsidP="007101E5">
      <w:pPr>
        <w:ind w:left="630"/>
        <w:rPr>
          <w:lang w:val="bg-BG"/>
        </w:rPr>
      </w:pPr>
      <w:r>
        <w:rPr>
          <w:lang w:val="bg-BG"/>
        </w:rPr>
        <w:t>Даден е следният ориентиран граф. Представете го като списък на ребрата.</w:t>
      </w:r>
    </w:p>
    <w:tbl>
      <w:tblPr>
        <w:tblStyle w:val="TableGrid"/>
        <w:tblpPr w:leftFromText="180" w:rightFromText="180" w:vertAnchor="text" w:horzAnchor="page" w:tblpX="5084" w:tblpY="121"/>
        <w:tblW w:w="0" w:type="auto"/>
        <w:tblLook w:val="04A0" w:firstRow="1" w:lastRow="0" w:firstColumn="1" w:lastColumn="0" w:noHBand="0" w:noVBand="1"/>
      </w:tblPr>
      <w:tblGrid>
        <w:gridCol w:w="662"/>
        <w:gridCol w:w="598"/>
        <w:gridCol w:w="720"/>
        <w:gridCol w:w="720"/>
        <w:gridCol w:w="720"/>
        <w:gridCol w:w="720"/>
        <w:gridCol w:w="720"/>
      </w:tblGrid>
      <w:tr w:rsidR="007101E5" w14:paraId="41A73A6D" w14:textId="77777777" w:rsidTr="00FD13C4">
        <w:tc>
          <w:tcPr>
            <w:tcW w:w="662" w:type="dxa"/>
          </w:tcPr>
          <w:p w14:paraId="13DD2BDA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1</w:t>
            </w:r>
          </w:p>
        </w:tc>
        <w:tc>
          <w:tcPr>
            <w:tcW w:w="598" w:type="dxa"/>
          </w:tcPr>
          <w:p w14:paraId="26E7F428" w14:textId="1B03B834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2B8E7195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2A82CCF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8CBC635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C7FC442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C98EC1E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3EFA2571" w14:textId="77777777" w:rsidTr="00FD13C4">
        <w:tc>
          <w:tcPr>
            <w:tcW w:w="662" w:type="dxa"/>
          </w:tcPr>
          <w:p w14:paraId="4779476E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2</w:t>
            </w:r>
          </w:p>
        </w:tc>
        <w:tc>
          <w:tcPr>
            <w:tcW w:w="598" w:type="dxa"/>
          </w:tcPr>
          <w:p w14:paraId="12B62D04" w14:textId="3D42B4F0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71E9B510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DD41303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BEA18A8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EC0B236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181788A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4B673F01" w14:textId="77777777" w:rsidTr="00FD13C4">
        <w:tc>
          <w:tcPr>
            <w:tcW w:w="662" w:type="dxa"/>
          </w:tcPr>
          <w:p w14:paraId="1D7B3BB1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3</w:t>
            </w:r>
          </w:p>
        </w:tc>
        <w:tc>
          <w:tcPr>
            <w:tcW w:w="598" w:type="dxa"/>
          </w:tcPr>
          <w:p w14:paraId="1BADAE66" w14:textId="5B86C815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71084243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4E301EB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3CD7EB1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2D8242D7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94AF35D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764237C0" w14:textId="77777777" w:rsidTr="00FD13C4">
        <w:tc>
          <w:tcPr>
            <w:tcW w:w="662" w:type="dxa"/>
          </w:tcPr>
          <w:p w14:paraId="52E8EBE5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4</w:t>
            </w:r>
          </w:p>
        </w:tc>
        <w:tc>
          <w:tcPr>
            <w:tcW w:w="598" w:type="dxa"/>
          </w:tcPr>
          <w:p w14:paraId="4CAE848F" w14:textId="65E1BCA9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5E205004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8AAA324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5414EF4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157ECD4C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C968A3E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6BFFE13A" w14:textId="77777777" w:rsidTr="00FD13C4">
        <w:tc>
          <w:tcPr>
            <w:tcW w:w="662" w:type="dxa"/>
          </w:tcPr>
          <w:p w14:paraId="6561A8AC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5</w:t>
            </w:r>
          </w:p>
        </w:tc>
        <w:tc>
          <w:tcPr>
            <w:tcW w:w="598" w:type="dxa"/>
          </w:tcPr>
          <w:p w14:paraId="6E90CC49" w14:textId="10599A0E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43FA0BBF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AA188B5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2067E4A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E27C45B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6A4D158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  <w:tr w:rsidR="007101E5" w14:paraId="3EE19F4B" w14:textId="77777777" w:rsidTr="00FD13C4">
        <w:trPr>
          <w:trHeight w:val="357"/>
        </w:trPr>
        <w:tc>
          <w:tcPr>
            <w:tcW w:w="662" w:type="dxa"/>
          </w:tcPr>
          <w:p w14:paraId="52705A1E" w14:textId="77777777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6</w:t>
            </w:r>
          </w:p>
        </w:tc>
        <w:tc>
          <w:tcPr>
            <w:tcW w:w="598" w:type="dxa"/>
          </w:tcPr>
          <w:p w14:paraId="3B3E080A" w14:textId="036C3C49" w:rsidR="007101E5" w:rsidRDefault="007101E5" w:rsidP="00FD13C4">
            <w:pPr>
              <w:jc w:val="center"/>
              <w:rPr>
                <w:lang w:val="bg-BG"/>
              </w:rPr>
            </w:pPr>
            <w:r>
              <w:rPr>
                <w:lang w:val="bg-BG"/>
              </w:rPr>
              <w:t>-&gt;</w:t>
            </w:r>
          </w:p>
        </w:tc>
        <w:tc>
          <w:tcPr>
            <w:tcW w:w="720" w:type="dxa"/>
          </w:tcPr>
          <w:p w14:paraId="55C74AFD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5994A034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35D2D1FE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73CED4B6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  <w:tc>
          <w:tcPr>
            <w:tcW w:w="720" w:type="dxa"/>
          </w:tcPr>
          <w:p w14:paraId="60C34958" w14:textId="77777777" w:rsidR="007101E5" w:rsidRDefault="007101E5" w:rsidP="00FD13C4">
            <w:pPr>
              <w:jc w:val="center"/>
              <w:rPr>
                <w:lang w:val="bg-BG"/>
              </w:rPr>
            </w:pPr>
          </w:p>
        </w:tc>
      </w:tr>
    </w:tbl>
    <w:p w14:paraId="70A8D06B" w14:textId="77777777" w:rsidR="007101E5" w:rsidRPr="00C07F1A" w:rsidRDefault="007101E5" w:rsidP="007101E5">
      <w:pPr>
        <w:ind w:left="630"/>
        <w:rPr>
          <w:lang w:val="bg-BG"/>
        </w:rPr>
      </w:pPr>
      <w:r>
        <w:rPr>
          <w:noProof/>
        </w:rPr>
        <w:drawing>
          <wp:inline distT="0" distB="0" distL="0" distR="0" wp14:anchorId="0658AA55" wp14:editId="128B23BF">
            <wp:extent cx="2034197" cy="1532965"/>
            <wp:effectExtent l="0" t="0" r="444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87689" cy="1573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0805A" w14:textId="77777777" w:rsidR="007101E5" w:rsidRDefault="007101E5" w:rsidP="007101E5">
      <w:pPr>
        <w:ind w:left="630"/>
        <w:rPr>
          <w:lang w:val="bg-BG"/>
        </w:rPr>
      </w:pPr>
    </w:p>
    <w:p w14:paraId="30E3E41A" w14:textId="3B3B5CDB" w:rsidR="007101E5" w:rsidRDefault="00BF0DCB" w:rsidP="00BF0DCB">
      <w:pPr>
        <w:pStyle w:val="Heading2"/>
        <w:rPr>
          <w:lang w:val="bg-BG"/>
        </w:rPr>
      </w:pPr>
      <w:r>
        <w:rPr>
          <w:lang w:val="bg-BG"/>
        </w:rPr>
        <w:t>Обхождане на граф</w:t>
      </w:r>
    </w:p>
    <w:p w14:paraId="221DEE65" w14:textId="4EB481B1" w:rsidR="00555C59" w:rsidRDefault="00BF0DCB" w:rsidP="00D80E88">
      <w:pPr>
        <w:ind w:left="630"/>
        <w:rPr>
          <w:lang w:val="bg-BG"/>
        </w:rPr>
      </w:pPr>
      <w:r>
        <w:rPr>
          <w:lang w:val="bg-BG"/>
        </w:rPr>
        <w:t>Обходете дадения граф</w:t>
      </w:r>
      <w:r w:rsidR="005248F8">
        <w:rPr>
          <w:lang w:val="bg-BG"/>
        </w:rPr>
        <w:t xml:space="preserve"> в</w:t>
      </w:r>
      <w:r w:rsidR="00BF3895">
        <w:rPr>
          <w:lang w:val="bg-BG"/>
        </w:rPr>
        <w:t xml:space="preserve"> ширина и дълбочина</w:t>
      </w:r>
      <w:r w:rsidR="005248F8">
        <w:rPr>
          <w:lang w:val="bg-BG"/>
        </w:rPr>
        <w:t>:</w:t>
      </w:r>
    </w:p>
    <w:p w14:paraId="619411A9" w14:textId="192C434D" w:rsidR="00BF3895" w:rsidRPr="00BF0DCB" w:rsidRDefault="00AC6741" w:rsidP="005248F8">
      <w:pPr>
        <w:ind w:left="270"/>
        <w:rPr>
          <w:lang w:val="bg-BG"/>
        </w:rPr>
      </w:pPr>
      <w:r>
        <w:rPr>
          <w:noProof/>
        </w:rPr>
        <w:drawing>
          <wp:inline distT="0" distB="0" distL="0" distR="0" wp14:anchorId="3BFA03E8" wp14:editId="463B364F">
            <wp:extent cx="3258553" cy="2554382"/>
            <wp:effectExtent l="152400" t="152400" r="361315" b="36068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78204" cy="25697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BF3895" w:rsidRPr="00BF0DCB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0A331" w14:textId="77777777" w:rsidR="00552269" w:rsidRDefault="00552269" w:rsidP="008068A2">
      <w:pPr>
        <w:spacing w:after="0" w:line="240" w:lineRule="auto"/>
      </w:pPr>
      <w:r>
        <w:separator/>
      </w:r>
    </w:p>
  </w:endnote>
  <w:endnote w:type="continuationSeparator" w:id="0">
    <w:p w14:paraId="685D95F8" w14:textId="77777777" w:rsidR="00552269" w:rsidRDefault="005522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9E8E70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6266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9E8E70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6266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4CD67C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AE77F" w14:textId="77777777" w:rsidR="00552269" w:rsidRDefault="00552269" w:rsidP="008068A2">
      <w:pPr>
        <w:spacing w:after="0" w:line="240" w:lineRule="auto"/>
      </w:pPr>
      <w:r>
        <w:separator/>
      </w:r>
    </w:p>
  </w:footnote>
  <w:footnote w:type="continuationSeparator" w:id="0">
    <w:p w14:paraId="4CA95602" w14:textId="77777777" w:rsidR="00552269" w:rsidRDefault="005522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TQxNDC0MDGwNDNR0lEKTi0uzszPAykwqgUAv6II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56F"/>
    <w:rsid w:val="00034EAC"/>
    <w:rsid w:val="00040EF6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930ED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B83"/>
    <w:rsid w:val="00524789"/>
    <w:rsid w:val="005248F8"/>
    <w:rsid w:val="00527BE8"/>
    <w:rsid w:val="005439C9"/>
    <w:rsid w:val="00552269"/>
    <w:rsid w:val="00553CCB"/>
    <w:rsid w:val="00555C5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1E5"/>
    <w:rsid w:val="00722D03"/>
    <w:rsid w:val="00724DA4"/>
    <w:rsid w:val="00730C6C"/>
    <w:rsid w:val="00733E66"/>
    <w:rsid w:val="00762665"/>
    <w:rsid w:val="00763912"/>
    <w:rsid w:val="00774E44"/>
    <w:rsid w:val="00785258"/>
    <w:rsid w:val="00791BDC"/>
    <w:rsid w:val="00791F02"/>
    <w:rsid w:val="0079324A"/>
    <w:rsid w:val="00794EEE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70828"/>
    <w:rsid w:val="0088080B"/>
    <w:rsid w:val="008B07D7"/>
    <w:rsid w:val="008B3160"/>
    <w:rsid w:val="008B557F"/>
    <w:rsid w:val="008C2344"/>
    <w:rsid w:val="008C2B83"/>
    <w:rsid w:val="008C5930"/>
    <w:rsid w:val="008D6097"/>
    <w:rsid w:val="008E03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0AD"/>
    <w:rsid w:val="00AC36D6"/>
    <w:rsid w:val="00AC60FE"/>
    <w:rsid w:val="00AC6741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F0DCB"/>
    <w:rsid w:val="00BF1775"/>
    <w:rsid w:val="00BF201D"/>
    <w:rsid w:val="00BF3895"/>
    <w:rsid w:val="00C0490B"/>
    <w:rsid w:val="00C07904"/>
    <w:rsid w:val="00C07F1A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77431"/>
    <w:rsid w:val="00D80E88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F86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F6216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655ED"/>
    <w:rsid w:val="00F7033C"/>
    <w:rsid w:val="00F96D0D"/>
    <w:rsid w:val="00F976AD"/>
    <w:rsid w:val="00FA6461"/>
    <w:rsid w:val="00FD7317"/>
    <w:rsid w:val="00FE038F"/>
    <w:rsid w:val="00FF1DC3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DefaultParagraphFont"/>
    <w:rsid w:val="00DC5313"/>
  </w:style>
  <w:style w:type="character" w:customStyle="1" w:styleId="mbin">
    <w:name w:val="mbin"/>
    <w:basedOn w:val="DefaultParagraphFont"/>
    <w:rsid w:val="00DC5313"/>
  </w:style>
  <w:style w:type="character" w:customStyle="1" w:styleId="mopen">
    <w:name w:val="mopen"/>
    <w:basedOn w:val="DefaultParagraphFont"/>
    <w:rsid w:val="00DC5313"/>
  </w:style>
  <w:style w:type="character" w:customStyle="1" w:styleId="mclose">
    <w:name w:val="mclose"/>
    <w:basedOn w:val="DefaultParagraphFont"/>
    <w:rsid w:val="00DC5313"/>
  </w:style>
  <w:style w:type="character" w:customStyle="1" w:styleId="mrel">
    <w:name w:val="mrel"/>
    <w:basedOn w:val="DefaultParagraphFont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8</TotalTime>
  <Pages>4</Pages>
  <Words>120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словни конструкции - лаб</vt:lpstr>
      <vt:lpstr>Условни конструкции - лаб</vt:lpstr>
    </vt:vector>
  </TitlesOfParts>
  <Company>SoftUni – https://softuni.org</Company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32</cp:revision>
  <cp:lastPrinted>2015-10-26T22:35:00Z</cp:lastPrinted>
  <dcterms:created xsi:type="dcterms:W3CDTF">2019-11-12T12:29:00Z</dcterms:created>
  <dcterms:modified xsi:type="dcterms:W3CDTF">2022-11-02T14:24:00Z</dcterms:modified>
  <cp:category>programming;education;software engineering;software development</cp:category>
</cp:coreProperties>
</file>